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p>
    <w:p>
      <w:pPr>
        <w:pStyle w:val="Date"/>
      </w:pPr>
      <w:r>
        <w:t xml:space="preserve">วันอังคารที่</w:t>
      </w:r>
      <w:r>
        <w:t xml:space="preserve"> </w:t>
      </w:r>
      <w:r>
        <w:t xml:space="preserve">23</w:t>
      </w:r>
      <w:r>
        <w:t xml:space="preserve"> </w:t>
      </w:r>
      <w:r>
        <w:t xml:space="preserve">พฤษภาคม</w:t>
      </w:r>
      <w:r>
        <w:t xml:space="preserve"> </w:t>
      </w:r>
      <w:r>
        <w:t xml:space="preserve">2566</w:t>
      </w:r>
      <w:r>
        <w:t xml:space="preserve"> </w:t>
      </w:r>
      <w:r>
        <w:t xml:space="preserve">เวลา</w:t>
      </w:r>
      <w:r>
        <w:t xml:space="preserve"> </w:t>
      </w:r>
      <w:r>
        <w:t xml:space="preserve">12.5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ฮัลโหล Test 123   สัญญาณเข้า Mixer ไหมครับ  ครับผม                    ฮัลโหล OK   สวัสดีค่ะสวัสดีค่ะนักศึกษาทุกคน เสียงมันแปลกๆ  สวัสดีครับพี่ราม      เขาได้ยินนะ OK   นะคะครูจะเอาเอกสารให้แล้วนะคะ  ใครยังไม่ได้เอกสารคะ ได้แล้ว   อ่านจบแล้ว  หน้าตาแป๋วเลยแสดงว่า  นะคะ       อ่านจบหรือยังคะ  จบแล้วเดี๋ยวครูจะ เก็บเอกสารนะคะแล้วก็ถามนะ          ใครมาทีหลังมาเอาเอกสารด้วยลูก            ดู    ศึกษาเห็นสัมมนาไหมคะ  มีมอม้ากี่ตัวคะ   2 ตัวนะคะ มาจาก กี่คำผสมกัน  2 คำผสมกันนะคะนักศึกษาเห็นสเสือมีคำอะไรบ้างคะ   มีเข้ามาผสมกันบ้าง    เสือหลวงพ่อมี มี วงกลมข้างบนเห็นไหมคะ  อันนั้นอ่านว่าอะไรคะ ไปอ่านว่าอะไร        อะไรนะ   300 ลูก    มันมาจากภาษาบาลีอันนี้มันมาจากภาษาบาลีนะคะ   อันนี้กูยังไม่ ไม่เห็นข้อมูล แฟนครูบอกว่ามันมาจากคำว่าสัง เขียนได้ไหม   มันมีที่เขียนไหมคะ  มีที่เขียนไหม    เพราะว่า มันกดไม่ได้คำว่าคำว่าสเสือ  มันไม่มีในขี้  มันต้องเขียน   เขียนไม่ได้หรือ  มีไหม                                                                     เท่ากับ มะสัง   นะคะ เข้ากับสังข์   สังข์ ไม่ได้ไปไม่ได้อ่านว่า 3 อ่านว่าสัง นะคะ  สังข์แต่ว่าพอว่า สัมมนานี่มันเขียนว่าแบบนี้แต่จริงๆมันอ่านว่าสัง นะคะ   สัมมนาสัมมนาแปลว่าอะไรคะ   เดี๋ยวก่อนคำนี้ คำนี้อ่านว่าอะไรคะ    อันนี้ตัวที่ 1 นะอันที่ 1 อันนี้อันที่ 2     อ่านว่าอะไรคะ     อ่านว่ามน   อ่านว่าอะไรคะ  มีคนอ่านว่าอะไรลูก  อนุตตมานะ ถูกต้องอ่านว่ามานะมานะ  อันนี้คือมนัสนะคะมะนะ   แปลว่า      แปลว่าใจ   อันนี้แปลว่าร่วม  แปลว่าร่วมใจนะคะ   โอเคนะเราเรียนกันมาจากนั้นเอาไปนี้แล้วจะเขียนไม่ผิด สัมมนาเขียนว่าอย่างไรสมณะมี 2 ตัว นะคะ  มาจาก สังนะคะเปลี่ยนไปเป็น 3 ราคาเราก็มีน้ำใจกันมากระทำอย่างใดอย่างหนึ่ง  OK  จบกันหรือยังคะ      รับเอกสารได้หรือยังคะ   เดี๋ยวใครตอบถูกครูจะให้ขนม                 อันนี้นี่จะเตรียมเอกสารกันสักพักหนึ่งจากนั้นเราจะไปห้องสมุด นะคะ   นักศึกษา    ไปห้องสมุดเพื่อไปหา framework ของ   วิจัย  ของนักศึกษานักศึกษาวิจัยบทที่ 2 นักศึกษาทำหรือยังคะ    framework ภาษาไทยแปลว่าการวิจัย  ทำหรือยังคะ   ไม่ทำ ยังไม่ทำก็บอกไม่เป็นไรทำหรือยังคะ    นักศึกษาทำการวิจัยยังหรือยังคะ  กรอบแนวคิด คล้ายๆกัน    กรอบแนวคิดทำอย่างไรคะ      โอเคโอเคทำแล้วนะคะ ยังไม่ได้ทำคะ     มึงให้กูดูหน่อยใครยังไม่ได้ทำ   ตอนนี้อยู่ไหนคะ งานอยู่ที่ไหนงานอยู่ในไฟล์ หรืออยู่ในไฟล์ไหม อยู่ในเอกสารไหมอยู่ในไดรฟ์ อยู่ในไดรฟ์เปิดได้ไหมคะ   เปิดได้    อ๋อมีแบบนี้ด้วย   โอเคนะคะ God of War  ตอนแรกกะว่านักศึกษายังไม่ได้ทำกรอบแนวคิดการวิจัยนะครับครูพานักศึกษาไปดู  จะหา นะคะแล้วฝน  กับถังทำหรือยัง แนวคิด  วิจัยบทที่ 2      ดีใจนะค่ะ  นะคะ  อะไรยังไม่ได้ทำการ์ดกรอบแนวคิดการวิจัย  ยกมือ ทีมได้หมดทุกคนแล้วใช่ไหมคะ   ได้ไหมได้หรือยัง กรอบแนวคิดการวิจัยไม่ได้ลบออกไม่ได้เดี๋ยวกูจะพาไป ลองไปหาในชั้นเรียน แบบสัมมนาด้วย OK  กูพาไปห้องสมุดแล้วนะคะเราก็เสร็จแล้วก็นักศึกษาก็ไปทานข้าว ตอนบ่ายเรามาเรียน อ่านเรื่อง  เรียนเรื่องเกี่ยวกับการเรียนแบบสัมมนานะคะโดยการหาหัวข้อ นะคะ มาอภิปรายกันในชั้นเรียน          กลับบ้านกันไหมคะเรียนเสร็จแล้ว  กลับ   กลับทุกครั้งไม่อยากได้วันศุกร์เลยนะ   โอเคแล้วนะครับเสร็จแล้วทีนี้วางเอกสารเอาไว้   ความเอกสาร ดึงเวลาเพิ่มอีกสัก 5 นาที    ครึ่งวันเชียว      ถามตอบคำถามครูได้นะคะ  Part 1 เคลียร์เอกสารประกอบการสอนที่ 1 เกี่ยวกับความหมายของการสัมมนา นะคะ   ต้องตอบทุกคนได้ทุกคน โอเคนะ ปิดนะคะเอกสารปิด   ใครตอบได้ก็   ได้กินขนมก่อนให้เลือกด้วย     ข้อ 1 นะคะข้อ 1 คำถามไม่ยากหรอกค่ะ                       6 1 นะคะสัมมนา  แปลว่าอะไร  ง่ายๆเลยแปลว่าอะไร  ใครตอบได้ก่อนเลือกขนมก่อน   นี่ๆ     ใครตอบได้คะ   มีอะไรคะ ความหมายสักนิดหนึ่ง ร่วมใจกันมาทำอะไร   อะไรแปลว่าผู้ชาย อะไรแปลว่าใจ แปลว่าใจ ร่วม ก็คือ  หนัง สังข์ทำอะไรคะ   ขยายนิดนึง  นักศึกษาไปสัมมนาไหม    สัมมนา แล้วมันเป็นอย่างไร การสัมมนาเขา มัน  มันเข้าใจกันมาทำอะไร  คะ  มาแลกเปลี่ยนความคิดนะคะแลกเปลี่ยนความคิดร่วมใจกัน   เข้ามา หาอะไรบางอย่างหาความรู้อะไรบางอย่าง นักสู้มหากาฬมีข้อเฉพาะใช่ไหมคะนักศึกษาขึ้นไปสัมมนาเรื่องอะไร    เรื่องอะไรลูก            ไปสัมมนาไหมเคยไปสัมมนาเรื่องอะไร จำไม่ได้แล้วนานมาก โอเคมาเลือกมา เอาอะไร  หวยออกอะไรคะ                        ได้แล้ว     ที่ 2         ข้อที่ 2   สัมมนา ใช้คำภาษาอังกฤษว่าอะไรคะ   ที่นี่ขนมครกเร็วเลยอะไรคะ  มีนา นะคะมีนาแปลว่าอะไรคะ   ภาษาอังกฤษของพันที่ขยายสัมมนานะคะ   Meeting of mind OK Meeting of Night นะคะ ok  เดี๋ยวแบ่งกันนะ                      The mind Meeting แปลว่าอะไร     คลังมิตติ้ง         มิตติ้ง มันก็เหมือนกับแปลว่ารูปนั้นมาร่วม อะไรทำ ร่วม mind แปลว่า   mind แปลว่า I แปลว่าจ่าย ความคิดหรือใจตรงกันเลยร่วมใจร่วมใจนะคะ OK     ข้อต่อมา   ตอบนะคะ    OK อันนี้อันนี้   ชัดๆนิดนึงมะนาวหมายถึงอะไร   โอเคนะคะเดี๋ยวให้ยกมือก่อนนะ ตอบเลยไม่ได้ยกมือเนาะ       ยกมายก ตอบเลยค่ะ   ประชุมเพื่อแลกเปลี่ยนความคิดเห็นของ  หนักกันนะคะมันเป็นเรื่องเฉพาะเรื่องกว้างๆ  เป็นเรื่องเฉพาะธนาคารที่เรากำหนดหัวเรื่องมาแล้วนะคะ โอเคเอาอันไหนคะ ยูโร่  กูว่ากูเดานี่ถูกมากว่าเราจะต้องเอายูโร่  อะไรตอบได้อีกความหมายมันมีเยอะเลยนะคะเมื่อกี้เพื่อนตอบว่าเรามาอะไรนะและเปลี่ยนความคิดเห็นกันตอบได้ไหมลูก สัมมนาคืออะไร     ยกมือ ยกมือเลยใครตอบได้  ที่แตกต่างจากเพื่อน  การเพิ่มพูนความรู้เพื่ออะไรคะขยายนิดนึง   มัสมั่นอาการพื้นปูนความร่วมมือเพื่ออะไรคะ   ความรู้สึกมากขึ้นแล้วเป็นอย่างไรคะ  แนวทางในการแก้ไขปัญหาถูกต้อง ปลุก มาๆ อะไรลูก 1 เม็ด OK  นะคะ     ตอบได้อีก สัมมนา  มีหมายว่าอย่างไรแปลว่าอะไร            อันนี้เราเรียนภาคทฤษฎีนะคะ เดี๋ยวตอนบ่ายเราจะลงภาคปฏิบัติ นะคะ  มานี่ ต้องมีการคิดหัวเรื่องไหม   มันต้องเป็นหัวเรื่องประเภทไหน ถึงจะทำให้มีงานสัมมนาได้       ใครตอบได้ยกมือนะคะ            มีงานสัมมนาบ้างคะ ไปกำหนด หวยเรื่องกันในงาน   ยังไม่มีนะคะไม่มีนะคะทำไมถึงกำหนดหัวก่อนถึงไปสัมมนา  เพื่อจะได้เตรียมข้อมูลนะคะคุยกันในงานสัมมนานะคะ ถูกต้องมาจากอะไรคะ   มาจาก  ค้นหาตอบประเด็นถูกค้นหามาม่า   เอาอะไรคะมีปัญหานะคะ  ฉะนั้นในงานสัมมนาก็มาพิจารณาร่วมกัน ปิด Line ให้ความรู้เพื่อแก้ปัญหาสิ่งใดสิ่งหนึ่งนะคะ อะไรอีก                ปีนี้มะม่วงข้อที่ 2 นะคะส่งและเป้าหมายของการสัมมนา นะคะ สำนักมีวัตถุ หลากหลายข้อไกลจังบ้างเหมือนมีเป้าหมายและวัตถุประสงค์อย่างไรในการสัมมนา    ยกมือขายยกมือ  ยกมือ     ถูกต้อง คำตอบในการแก้ไขปัญหา ลูกมาหยิบเลยเอาอันไหนคะ  ยูโร่    โคตรติด    โอเคนะจ๊ะแล้วนะคะมีไหมคะมีมีหลายข้อเลยวัตถุประสงค์การสัมมนา    คนที่รักเดี๋ยวรออีกรอบหนึ่งนะคะ     วันนี้ให้เพื่อนตอบให้ครบทุกคนก่อน   จำได้ไหม   จำไม่ได้ให้ App ดูนิดนึง    แอบดูนิดนึง   แอบดูนิดนึง    มา             พืชที่พัฒนาศักยภาพของผู้ที่เข้าร่วมสัมมนา  เดินมาลูกมา  นะคะจะได้  เดินมาออกกำลังกาย อันไหนคะ ยูโร่ ยูโร่ใครต่อใครตอบก่อนเดี๋ยวยุโรปมาอันที่ 3 ข้อ 3     เสื้ออันนี้เขาออกเป็นความรู้อันนี้มีทักษะอะไรคะ  ประสบการณ์ประสบการณ์อะไรคะ  มีประสบการณ์อยู่ระดับหนึ่งนะ การไปสัมมนาก็เพิ่มพูนความรู้แล้วก็ เพิ่มประสบการณ์ของเราโอเค   ถูกต้อง    เอาอีกข้อนึงข้อสำคัญข้อสำคัญยังไม่ได้ออกเลยน่ะ        คือพอเรามีมีการสัมมนาแล้วเราได้ความรู้แล้วได้ประสบการณ์แล้ว เรานำมันมาทำอะไรคะ  ใช่ๆเรานำมันมาทำอะไรต้องมีเป้าหมาย  นำผลการสัมมนาไปกำหนดแนวทางการแก้ไขปัญหาหรือนโยบายต่างๆถูกต้องค่ะ  เอาอะไรคะ  หมดแล้วนะยูโรนี่ อัลมอนด์          ตอบได้ไหมให้เขาตอบบ้าง    เป้าหมายของการสัมมนาคืออะไร      หน้าที่ 2 นะลูกหน้าที่ 2  หน้าที่ 3               เรื่องมาขอ 1 ข้อไหน                          สวัสดีครับสวัสดีครับ              ข้อ 2 นะคะก็คือเกี่ยวกับการ ที่พัฒนาทักษะความรู้   ได้เข้าไปร่วมในกิจกรรมเพื่อแก้ไขปัญหาต่างๆค่ะเพื่อพัฒนา  ให้เพิ่มพูนความรู้ค่ะ   ถูกต้องนะคะนะคะ อันนี้ก็คือถึงกับเพื่อนก็ไม่เป็นไรนะเพราะว่าเขาไม่เห็นโอเคเอาอะไรมา     มาเอาอะไรลูก ให้เลือก   เอาอันไหนคะ OK     เดี๋ยวให้เขาตอบเองลูก    ให้เพื่อนนะคะใจดีให้เพื่อนโอเคนะคะ     มันสำคัญอีกข้อนึงยังไม่ได้ออกไปเลยวัตถุประสงค์ของการสัมมนา   อะไรคะ  ก็ได้นะ   ได้แล้วได้แล้ว ok ค่ะหัวเข้าไปใกล้จบแล้วใกล้จบแล้วนะคะ ประโยชน์ของการสัมมนา  ประโยชน์ของการสัมมนานะคะ  มีอะไรบ้าง     ประโยชน์ของการสัมมนามีอะไรบ้าง  เราได้นำมาใช้ในชีวิตประจำวัน   กว้างไปนิดนึงนะคะประโยชน์ของการสัมมนามีกี่ระดับ  มีกี่รัฐใครจำได้ ประโยชน์ของการสัมมนามีกี่ระดับคะ  มีกี่ระดับ ได้ยินแล้วได้ยินแล้ว   อะไรบ้าง ดูหนังโป๊ ตนเองและองค์กรโอเคค่ะมาเอาไปอีกเม็ดนึง          OK     ตอนแรกกูว่าจะมาอัพเดทข้อมูลข่าวสารก่อน นะคะ แต่ว่าครูแจกเอกสารไปแล้ว เคยสอนในเอกสารไปก่อนนะคะ OK  มี 2 ระดับนะคะ ประโยชน์ของสัมมนาทางระดับตนเองและระดับอะไรคะ  ระดับองค์กรนะคะที่นี้กูจะถามระดับตนเองง่ายๆเลย  การสัมมนามีประโยชน์ต่อเราอย่างไร  ตอบเวียนไปเวียนมาไม่เป็นไรลูกจะได้จำได้ ใครยังไม่ได้ใครยังไม่ได้ขนม  นักศึกษาได้ขนมทุกคนเราจะไปห้องสมุดกันแล้วนะ รีบตอบ  เพิ่มทักษะในการทำงานมาเอาลูกมาปกป้องเพิ่มทักษะเพิ่มความรู้ทักษะในการทำงานเห็นไหมง่ายๆเองนะคะ   เอาอีกประโยชน์ต่อตัวเองคืออะไรคะ อะไรลูก   หยิบเลย   อะไรคะ                 เพื่อให้ตัวเอง    ได้ปรับเปลี่ยน     ไปตามยุค    เปลี่ยนไปตามเหตุการณ์นะขนาดนั้น  OK ถูกต้องเอาอะไรลูกมา  มาๆมาหยิบ  ใครยังไม่ได้ขนม    จงตอบต้องตอบ เร็ว เอาแล้วได้ขนมนะ OK   ยูโรเหลือเท่าไร  ยูโร่เหลือตั้ง 5 อันนะ      ตอบมาประโยชน์ต่อตนเองง่ายๆเลยนักศึกษาต้องกล้าพูด อะไร        นะคะคือเวลาที่เราเกิด ความรู้จากการสัมมนานะเราก็มั่นใจนะคะ ในการที่จะเรามั่นใจว่าเรามีความรู้นะคะสามารถแลกเปลี่ยนความคิดกับคนอื่นได้นะ  โอเคมาเอา  ตอบไม่ถูก  เอาอะไรคะ  หลังต่อ เดินทางต่อประโยชน์ การสัมมนาต่อตนเองมีอะไรบ้าง                ประโยชน์ต่อตัวเองนะค่ะ       ช่วยให้เราได้พัฒนา    แล้วก็รู้จักการแก้ปัญหา            พัฒนา ประโยชน์ที่ได้          จบแล้วครับ         ตอบแล้วหรือตอบว่าอะไรคะ    ช่วยให้พัฒนา  พัฒนาตนเอง ขยายหน่อยลูกพัฒนาอะไร   ตอบตามนี้ลูก          เคยไปงานสัมมนาไหมลูก    พัฒนาความรู้เพื่อเอามาใช้ประโยชน์   ได้เรียนรู้การช่วยเหลือการพัฒนา  เหมือนเราเพิ่มความรู้นะคะ    การแลกเปลี่ยน  พูดถึงปัญหานะคะ    เพื่อพัฒนาตนเองนะคะได้ความรู้เพิ่มนะ    ใช่ครับ ได้เพิ่มพูนความรู้ตนเองครับ ปลา มาเอาอะไรลูกมา      Euro หรืออะไร   1 ชิ้น OK หยิบเลย  โอเคนะคะ  มีประโยชน์ต่อองค์กรต่อองค์กรนะคะ   สุดท้ายแล้วนะสุดท้ายแล้วนะ  ถ้ายังตอบไม่ครบทุกคนยังไม่ได้กลับนะ  ไม่ได้ไปห้องสมุดนะ   ใครยังไม่ได้ตอบ  ถ้ายังไม่ได้ขนมยกมือสิ มาเร็ว      ยกมือลูกยกมือใครยังไม่ได้ ใครยังไม่ได้ตอบยกมือ ให้ดูเอกสารเร็ว   ประโยชน์   บอลจะพัฒนาอย่างไร      เสริมสร้างขวัญและกำลังใจในการทำงานนะคะ  เพราะว่าเวลาทำงาน  เราก็อยากมีความรู้เพิ่มเติมนะ นะคะ  การได้ความรู้เพิ่มเติมทำให้เรารู้สึกมั่นใจ เป็นการสร้างขวัญกำลังใจในการทำงาน ถูกต้องมา  มาหยิบขนมไปกิน   คนอื่นอีกใครยังไม่ได้ต่อ     ช่วยยกระดับความสามารถในการปฏิบัติการนะคะ คือถ้าเรามีความรู้มาก เราก็เอาความรู้นั้นไปพัฒนาองค์ porn องค์กรการพัฒนาขึ้นอย่างนี้ใช่ คะ ถูกต้องมาเอาของ มาเอาขนม    ใครยังไม่ได้ขนม   หยิบเลย  ใครยังไม่ได้    ออกมาลูก     ประหยัดงบประมาณรายจ่าย     ประหยัดงบประมาณรายจ่าย         ช่วยประหยัดงบประมาณรายจ่ายนะคะ  นักศึกษาเข้าใจหัวข้อนี้ไหม ทำไมประหยัดงบประมาณรายจ่าย เวลาที่เราไปสัมมนา  ทำไมทำให้องค์กร ประหยัดรายจ่ายอย่างไร   ต้องคิดสิ  เอกสารมันเขียนน้อยนะ   ลองคิดดู คิด อธิบายได้ไหมลูก ทำไมเราไปสัมมนา แล้วองค์กรจะประหยัดค่าใช้จ่ายได้ ลองคิด   สมมุติว่าสมมุติว่า ปกติในองค์กรของเรานี่ สั่งให้เขาทำ ทำเว็บไซต์  จะให้เขาทำเว็บไซต์นะคะ องค์กรเราจะให้เขาทำเว็บไซต์นะคะ แต่ที่นิยมกรบอกว่าจ้างเขาทำเว็บไซต์     เว็บไซต์มันต้องอัพเดทนะคะ ก็เลยบอกว่า  ผมรอไปอบรมการพัฒนาเว็บไซต์  ราคา  คนในองค์กรก็สามารถ พัฒนาเว็บไซต์ได้เอง    อัพเดท เป็นแอดมินขององค์กรได้ องค์กรไม่ต้องจ้างข้างนอก ประหยัดงบประมาณองค์กรใหม่โลก  ประหยัดนะคะตัวอย่างแบบนี้   หรือว่าบางที  การตัดต่อวีดีโอ  องค์กรเราต้องไป จ้างเขาตัดต่อวีดีโอ  พระองค์กรส่งเราไปติดต่อวีดีโอ  เรามีความรู้เราสามารถทำงานในองค์กร เขาจ้างฟรีแลนซ์ข้างนอกประมาณนี้นะคะ ถูกต้องมารับนะคะ   ถูกต้องนะคะ     ตอบเลยก็ถูกนะคะเดี๋ยวครูช่วยนะลูกช่วย  ต้องพยายามตอบนะคะ    จะได้มีทักษะนะคะ  มีประสบการณ์ แต่เราต้องพูดทุกคนนะคะ    ยูโร่คัสตาร์ดหมดแล้ว  เวลาเมาสักหน่อยไหม หยิบหน่อย  หยิบไปเลยหยิบให้พี่ขวัญด้วย   ใครยังไม่ได้ตอบค่ะใครยังไม่ได้ขนม ประโยชน์ต่อองค์กรคืออะไรคะ        ทำให้เกิดความสามัคคี   อย่างนี้ใช่ไหม เกิดความสามัคคี ขยายหน่อยลูกขยาย   อ่านเลยก็ได้อ่านเลย     การฝึกอบรมนะคะ  ในการไปสัมนานี่ จะทำให้บุคลากรพบกัน สื่อสารกัน มีโอกาสในการแลกเปลี่ยนกัน การมีโอกาสในการแลกเปลี่ยน  ทำให้เราเข้าใจกันนะคะ ทำให้เราเข้าใจกัน  ทำให้องค์กร    องค์กรเกิดความสามัคคีในหน่วยงานอย่างนี้นะคะ   OK ถูกต้องมารับ      OK  ใครยังไม่ได้ขนมคะ                 ทุกคนค่ะเร็ว     ยกระดับความสามารถของบุคลากรนะคะ    เพื่อนนี้ เราถามถึง พัฒนาองค์กรนะ  แต่ว่าถ้าเราพัฒนา  ตัวเราพัฒนาองค์กรจะพัฒนาไหมคะ องค์กรจะพัฒนาได้ถ้าบุคลากรมีความสามารถนะคะ   ถูกต้องค่ะ มา  เห็นไหม ถูกต่อ    คนคนสุดท้ายเร็ว   เร็ว      การสัมมนา ช่วยพัฒนาองค์กรอย่างไร         ช่วยเพิ่มผลผลิต ใช่นะคะ คนเรามีความรู้มากขึ้นเราเก่งขึ้นนะคะ   เราก็เพิ่มผลผลิตให้องค์กรนะคะ องค์กรก็มีผลประโยชน์ การที่ส่งเราไปสัมมนานะคะ ถูกต้อง เห็นไหม   ดีมากดีมาก OK ทุกคนได้ขนมหมดแล้วนะ      10:00 น นะคะ      อย่างนั้นเดี๋ยวตอนบ่ายนะคะเดี๋ยวต่อจากนี้กูจะพานักศึกษาไปห้องสมุดนะคะ  ตอนบ่ายเราจะมาอัพข้อมูลข่าวสารกัน ก่อนที่จะลงมาหาหัวข้อ อภิปรายในตอนบ่ายนะ  กูสรุปให้นะคะนักศึกษา   การสัมมนา นะคะ มีอยู่ 2 อย่าง ราคา อย่างแรกคือสัมมนาคืออะไร สัมมนาคืออะไร  มีจุดมุ่งหมายอย่างไรนะคะ   มีประโยชน์อย่างไร ทั้ง ตัวเราแล้วต่อองค์กรนะคะ อย่างที่ 2 คือการสอนแบบสัมมนา   การสอนแบบสัมมนา การสอนแบบทั่วไป หรือแตกต่างจากการสอนแบบทั่วไปคะ   เมื่อกี้นะเอกสาร นักศึกษาพ่อจับได้ไหม การสอนแบบสัมมนาเป็นอย่างไร  การสอนแบบสัมมนา เป็นการสอนที่เน้นในเรื่องของการ แลกเปลี่ยนความคิด นะคะ  ในเรื่องใดเรื่องหนึ่ง นะคะแลกเปลี่ยนความคิด เพื่อที่จะแก้ไข  ปัญหานะคะ ในเรื่องนั้นๆนะคะ แผนการสอน ที่เน้นการค้นคว้า หรือการเอางานวิจัย มาถกกัน มาอภิปรายกัน นะคะ              โอเคนะคะ   ก็เราก็  เนื้อหานะคะในทฤษฎีก็จะอยู่ในเอกสาร นักศึกษาอาจจะจำไม่ได้หรอก พูดได้เฉพาะสั้นๆนะคะ แต่เดี๋ยวเราจะไปเรียนภาคปฏิบัติกัน แล้วเราค่อยนำมาพูดเรื่องทฤษฎีกันอีกรอบหนึ่งก็ได้นะคะ  OK ตอนบ่ายนะคะ    อัพเดทข้อมูลนะคะ  นักศึกษาไปหาอ่านข่าวในโทรศัพท์มา แล้วพูดคุยกัน แล้วเราจะมาช่วยกันยกประเด็นขึ้นมาประเด็นหนึ่ง   จะมาเรียนแบบสัมมนากัน  ต่อจากนี้นะคะ ครูจะพาไปห้องสมุด หิวข้าวไหม    ทำไมไม่กินข้าวมาตอนเช้าล่ะลูก กินข้าวหรือยังนี่ กินข้าวหรือยัง กินหรือยัง กินแล้ว กินแล้ว   OK   เดี๋ยวกูจะพาไปห้องสมุด  ไปดูงานวิจัย นักศึกษาจะต้องหาตอบ  กรอบวิจัยให้ได้     แล้วมาเขียนใส่บทที่ 2 เดี๋ยวให้ครูดู  คนที่เสร็จแล้วเดี๋ยวกูจะดูให้นะคะ ตกลงว่า   มีคนได้กรอบงานวิจัยกี่คนคะ ได้แล้ว 1 คน แล้วคนอื่นมีได้ไหม กรอบงานวิจัย         ได้หรือยังกรอบการวิจัย  นิดหน่อย ได้นิดหน่อย   แล้วได้ ที่ 2 หรือยัง บทที่ 2 หรือยัง  บทที่ 2 วิจัยหรือยัง ทำกับใคร    ของตั๋ง ถังอยู่กรมไหนลูก อยู่กลุ่มไหน งานวิจัยของตั๋งอยู่กลุ่มไหน อยู่กับหนูโอเค   งานวิจัยของฝนอยู่ไหนคะ หนูหรือ OK ได้ๆนะคะ  จริงๆฝนก็มีไอเดียดีๆเยอะเลยนะคะถ้าได้คุยกัน มีรอบนี้นะคะก็จะมีไอเดียเยอะเลย   อะไรคะ   มาๆกูดูให้               หมายความว่า เรายอกกรอบแนวคิดการวิจัย เข้ามาในภาพแบบนี้ แต่ว่าเราจะต้องรู้ว่า  อ๋อโอเค    ก็พอได้อยู่ พอได้อยู่นะคะได้อยู่ มีคนอื่นยังไม่ได้ทำ   วิธีทำแบบอื่นก็ได้นะคะ แต่ว่าแบบนี้มันง่าย ภาพมันจะง่าย กรอบแนวคิดการวิจัยเขียนก็ได้ เขียนว่าตัวแปรต้นคืออะไรตัวแปรตามคืออะไร อย่างละเอียดนะคะ ทำเป็นภาพก็จะดูง่ายดี  อาจารย์คะ เมื่อกี้อาจารย์ น้องเขาถามว่าทำแบบเดียวหรือแบบกลุ่มคะ   อาจารย์ได้ยินไหมคะ  แบบกลุ่มขาที่เราทำ งาน ดีใจที่เราทำกับอาจารย์ขวัญ แบบกลุ่ม หงส์แล้ว R6 มีอยู่มีหรือยัง กรอบการวิจัย ไหนลองโชว์ให้ครูดูซิ  มีไหมใครมีแล้วถ้าใครมีแล้ว จะได้ไปทานข้าวได้ส่วนใครไม่มีครูจะพาไปห้องสมุด     กูว่านักศึกษา น่าจะเขียนได้นะ ถึงไม่ไปห้องสมุดก็เขียนได้นะ       ทำกับต่างกับฝนนะ การใช้ดนตรีบำบัด ตัวแปรต้น ตัวแปรตาม  มันน้อยไปหน่อยลูก ต้องบอกนิดนึง การบำบัดเราใช้อะไร  ใช้อะไร  ต้องเขียนออกมายังดูของเพื่อนเพื่อนก็จะเขียนออกมา                โอเคนะคะเดี๋ยวกูจะปล่อยไปทานข้าวนะคะ อย่างนั้นเราจะไปห้องสมุดใหม่  ดูแล้วใช่ไหมมันนักศึกษาดูแล้วไม่ต้องไปห้องสมุด หรือใครอยากจะไป ถ้าใครอยากไปก็บอกกูเดี๋ยวกูพาไป  ใน Section ที่มีงานวิจัย  ถ้าเกิดไม่ไปก็ได้ ตอนแรกกูคิดว่าไม่ได้นักศึกษาพอได้แล้วนะ ดังนั้นนักศึกษาไปทานข้าว  แล้วเราก็มาเจอกันตอนเที่ยง ที่ตึก 18 นะคะ   เอาใหม่  หรือจะเอาเร็วกว่านั้น          มาห้องนี้ได้ไหมคะ    มันจะเป็นการจัดแบบกลุ่ม   เป็นกลุ่มอภิปรายไง  วันนี้เราเรียนทฤษฎีในเรื่องของการสัมมนา แต่ว่าตอนบ่ายนี้เราจะมาฝึกในเรื่อง การวิธีการอภิปรายโดยการยกประเด็นขึ้นมา จะเข้าศาล สิ่งที่เราจะพูดคุยกันนะคะ   เราจะจับกลุ่ม  เน้นฝึก ให้เด็กนี้มีทักษะในการกล้าพูดกล้าอภิปราย  ในกลุ่มเล็กและกลุ่มใหญ่นะคะ   มันจะเป็นแบบนั้น มันทำไม่ได้ไง     มันจะเป็นแบบกลุ่มอย่างไร     ใช่ไหมคะ       เป็นการปฏิบัติตอนบ่ายนะคะ หรือว่าอาจจะมีวิทยากร   วิทยากรมาช่วย ช่วยให้นักศึกษา  เช็คประเด็น ในการที่จะได้หัวข้ออภิปรายเพราะว่าหัวข้ออภิปรายนี่ เป็นหัวข้อที่เกิดจากปัญหา ราคา  เช่นนักศึกษาไปคิดก่อนก็ได้ว่า ปัญหาอะไร ที่โคราชน่ะ มีเยอะที่สุด     รถติด น้ำท่วม อะไรอีกคะ   ไฟไหม้ ไฟไหม้อะไรล่ะ   ไฟไหม้โรงเรียน ปัญหาอะไรที่โคราชมีเยอะ แล้วก็ไม่ใช่โคราชมีอย่างเดียว ทางประเทศไทยก็มีปัญหานี้ ในทางโลก ก็มีปัญหานี้ ปัญหาอะไร ที่ทั้งโลกมี ประเทศไทยก็มี ในโคราชมีเยอะ เราจะเอาปัญหานั้นนะคะ มาพูดคุยกันนะคะ คือปัญหานี่มันเป็นปัญหาที่เมื่อเราจบ ไปเป็นครูแล้วนะค่านักศึกษา  อาจจะต้องไปช่วยแก้ปัญหานี้ด้วย เอาคนเป็นครูเราจะได้เจอปัญหาอะไรเยอะแยะเลย จากเด็กนะคะ เราจะมาช่วยกันแก้ มาฝึก   มาฝึกกันหาทางออกนะคะ  แล้วก็แก้ไขปัญหา รักษาลองไปคิดสิ  ปัญหาอะไรบ้าง รถติด  รถติดบางประเทศก็รถไม่ติด ส่วนใหญ่รถติด     แปลว่าอะไรคะ     ไม่รู้อีกหน่อย พอจะทำรถรางหรือยังนะคะ รถรางนี่     แม่โครงการหลวงพ่อจะทำ  แต่ครูมานะคะ 20 ปีผ่านไปก็ยังไม่เห็น  OK ลองคิดดู  วันนี้มีข่าวอะไรคะ   มาอัพเดทข่าวกันหน่อย  อัพเดทข่าวในสัปดาห์นี้หน่อย  ทางชอบนโยบายของภาค 1  ที่บอกว่า เราจะยกเลิก การเคารพธงชาติ นะคะ   ยืนหน้าแถวให้ครูมาอบรมนะคะ เปลี่ยนเป็นการอัพเดท  ข้อมูลข่าวสารนะคะ  ปัจจุบันนี้นะคะ  เมืองไทยเป็นอย่างไรบ้าง ค่อนข้างชอบนะครับ เดี๋ยวเรามาอัพเดทกันหน่อย   สัปดาห์ที่ผ่านมานี้มีข่าวอะไรคะ     ที่เราได้ยินได้ฟังมา ข่าวอะไรบ้างคะ  การเลือกตั้ง เลือกตั้งนะคะ  ตอนนี้พักไหนคะ ได้คะแนนเยอะมาก ขอก้าวก่าย เสื้อส้มนะคะ ได้มาประมาณ 15 เลี้ยงร้านเสียงแล้วปาร์ตี้ลิสต์นะคะ  พักไหนลองลงมาคะ เพื่อไทย  ได้ประมาณ 10 ล้านนะคะ      ตอนนี้เราจะได้ใครเป็นนายกคะ คุณพิธาลิ้มเจริญรัตน์ ถูกใจไหม ถูกใจนะคะ คุณพิธาลิ้มเจริญรัตน์นะคะ  แต่ว่า ไม่รู้   ต้องได้เป็นค่ะ  ถ้าไม่ได้เป็นหนี้จะต้องมีกระบวนการ  ให้เป็นนะคะ เพราะเราเลือกแล้วนะ เราเลือกเขามาเป็นนายกมาค่ะ  วันนี้ทำไมเขาถึงไม่ได้เป็นคราบ  ตอนนี้ทำไมยังไม่ได้เป็นคะ   ต้องการอะไรคะหนักที่สุดด่านอะไรคะ งานศพ 250 เสียงนะคะ อันนี้รู้ข้อมูลไหม บ้านเขาบ้างไหมคะ บ้านไหม     อ่านข่าวบ้างไหม เลือกใครไปเลือกตั้งไหมคะ  ไปเลือกตั้งไหม             ไปเลือกตั้งไหมคะ             เข้าไปไหมไปเลือกตั้งไหม  เลือกพรรคไหนเลือกพรรคไหน ตอบได้ไหม   น้องบอกตาก้าวไกลค่ะ  โอเคค่ะนะคะ ยังดีนะคะ เลือกพรรคฝั่งประชาธิปไตยนะคะก้าวไกล นะคะ  ใครยังเลือกลุงอยู่ รักลุงมาก     แล้วตังค์งวดนี้ กูถึงกับไปนั่งเฝ้าเลยนะ     กกตชื่อเสียงไม่ค่อยดี OK         ทำไมสว 250 เสียง  ถึงมีสิทธิ์ในการบอกว่านายกที่เราเลือกนี่  ไม่สามารถเป็นนายกได้ ต้องผ่านด่านเขาก่อนคะ       กฎหมายเลือกไว้ตั้งไว้ สวสามารถเลือกนายกได้นะคะ ราคา ก็เห็นด้วยไหมสว   250 เสียงเลือกนายกแทนเรา สว 1 คนมีเสียงเท่ากับเรากี่คนคะ  70,000  สว 1 คนมีเสียงเท่ากับประชาชน 70 คน  ราคา    ในสถานการณ์ปกตินี่ ถ้าเกิดพักได้นะคะ จับเสียงกันได้มากกว่า 250 เสียง ตอนนี้พรรคก้าวไกลได้กี่เดือนแล้วคะ จักรพรรคร่วม ได้ 313 เสียง  ก็สมควรเป็นพรรครัฐบาลได้แล้ว แต่สถานการณ์ไม่ปกตินี่ รัฐธรรมนูญกำหนดให้ เราต้อง รวมเสียงกันมากกว่า 371 ซื้อ 376 นะคะ ต้องเอาสวมาโหวตรอบ 2 ไม่หมดให้  ต้องให้สส พี่เป็นผู้แทนราษฎรมาโหวตให้นะคะ  ตอนนี้สส  เอ็มเข้ามา  ที่ได้รับเลือกตั้งนี่นะคะ ยังไม่ยอมโหลดให้  เข้าโบสถ์ให้ เขาก็ยังเป็นฝ่ายค้านอยู่นะ ก็อยากเป็นฝ่ายรัฐบาลทั้งหมดให้  เป็นฝ่ายค้านไม่โหวตให้นะคะ  ซึ่งเป็นสถานการณ์ไม่ปกติ ถ้าเป็นปกตินี่ นายก  น่าจะนับเป็นนายกได้แล้ว โอเคค่ะ เดี๋ยวเราไปทานข้าวนะคะ  เดี๋ยวตอนบ่ายมาเจอกัน ตอนเที่ยงมาเจอกัน  แล้วเรามาช่วยกัน ว่าเราจะเอาประเด็นอะไร ขึ้นมาอภิปรายกัน  ทุกคนต้องอธิบายนะคะ กล้าพูด  โทรศัพท์มานานต้องกล้าพูดกล้าอภิปราย แสดงความคิดเห็นนะคะ  โอเคค่ะ   อย่างนั้นไปได้จ้ะ  นักศึกษาทำความเคารพ  ขอบคุณค่ะขอบคุณครับ ขอบคุณนะคะพี่ลาบ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สัมมนาทางการศึกษาพิเศษ (เช้า) คาบที่ 1</dc:title>
  <dc:creator/>
  <cp:keywords/>
  <dcterms:created xsi:type="dcterms:W3CDTF">2024-01-04T03:02:59Z</dcterms:created>
  <dcterms:modified xsi:type="dcterms:W3CDTF">2024-01-04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พฤษภาคม 2566 เวลา 12.59 น.</vt:lpwstr>
  </property>
  <property fmtid="{D5CDD505-2E9C-101B-9397-08002B2CF9AE}" pid="3" name="subtitle">
    <vt:lpwstr/>
  </property>
</Properties>
</file>